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9880F" w14:textId="325393B9" w:rsidR="00321C91" w:rsidRDefault="00321C91" w:rsidP="00321C91">
      <w:pPr>
        <w:jc w:val="center"/>
        <w:rPr>
          <w:sz w:val="20"/>
          <w:szCs w:val="20"/>
        </w:rPr>
      </w:pPr>
      <w:r w:rsidRPr="001B413D">
        <w:rPr>
          <w:rStyle w:val="Vrazn"/>
          <w:color w:val="FF0000"/>
          <w:sz w:val="24"/>
          <w:szCs w:val="20"/>
          <w:u w:val="single"/>
        </w:rPr>
        <w:t xml:space="preserve">Meno a priezvisko </w:t>
      </w:r>
      <w:r w:rsidR="00A93BDA">
        <w:rPr>
          <w:rStyle w:val="Vrazn"/>
          <w:color w:val="FF0000"/>
          <w:sz w:val="24"/>
          <w:szCs w:val="20"/>
          <w:u w:val="single"/>
        </w:rPr>
        <w:t>zákonného zástupcu</w:t>
      </w:r>
      <w:r w:rsidRPr="001B413D">
        <w:rPr>
          <w:rStyle w:val="Vrazn"/>
          <w:color w:val="FF0000"/>
          <w:sz w:val="24"/>
          <w:szCs w:val="20"/>
          <w:u w:val="single"/>
        </w:rPr>
        <w:t>, adresa trvalého bydliska, tel. a emailový kontakt</w:t>
      </w:r>
      <w:r w:rsidRPr="001B413D">
        <w:rPr>
          <w:color w:val="FF0000"/>
          <w:sz w:val="24"/>
          <w:szCs w:val="20"/>
          <w:u w:val="single"/>
        </w:rPr>
        <w:br/>
      </w:r>
      <w:r>
        <w:rPr>
          <w:sz w:val="20"/>
          <w:szCs w:val="20"/>
        </w:rPr>
        <w:br/>
      </w:r>
    </w:p>
    <w:p w14:paraId="03EDECA5" w14:textId="3146BCBC" w:rsidR="006C2659" w:rsidRDefault="00C13DEC" w:rsidP="0036592A">
      <w:pPr>
        <w:spacing w:after="0"/>
        <w:ind w:left="6379"/>
        <w:rPr>
          <w:sz w:val="24"/>
          <w:szCs w:val="20"/>
        </w:rPr>
      </w:pPr>
      <w:r>
        <w:rPr>
          <w:sz w:val="24"/>
          <w:szCs w:val="20"/>
        </w:rPr>
        <w:t>Gymnázium</w:t>
      </w:r>
      <w:r w:rsidRPr="00336F7D">
        <w:rPr>
          <w:sz w:val="24"/>
          <w:szCs w:val="20"/>
        </w:rPr>
        <w:br/>
      </w:r>
      <w:r w:rsidR="006C2659">
        <w:rPr>
          <w:sz w:val="24"/>
          <w:szCs w:val="20"/>
        </w:rPr>
        <w:t>PhDr. Stanislav Šanta, PhD.</w:t>
      </w:r>
    </w:p>
    <w:p w14:paraId="425C3563" w14:textId="078E4C3C" w:rsidR="004F4EB8" w:rsidRDefault="004F4EB8" w:rsidP="0036592A">
      <w:pPr>
        <w:spacing w:after="0"/>
        <w:ind w:left="6379"/>
        <w:rPr>
          <w:sz w:val="24"/>
          <w:szCs w:val="20"/>
        </w:rPr>
      </w:pPr>
      <w:r>
        <w:rPr>
          <w:sz w:val="24"/>
          <w:szCs w:val="20"/>
        </w:rPr>
        <w:t>riaditeľ</w:t>
      </w:r>
    </w:p>
    <w:p w14:paraId="67156E54" w14:textId="1E3D5085" w:rsidR="00321C91" w:rsidRPr="00336F7D" w:rsidRDefault="00321C91" w:rsidP="0036592A">
      <w:pPr>
        <w:spacing w:after="0"/>
        <w:ind w:left="6379"/>
        <w:rPr>
          <w:rStyle w:val="Vrazn"/>
          <w:sz w:val="24"/>
          <w:szCs w:val="20"/>
          <w:u w:val="single"/>
        </w:rPr>
      </w:pPr>
      <w:r>
        <w:rPr>
          <w:sz w:val="24"/>
          <w:szCs w:val="20"/>
        </w:rPr>
        <w:t>Konštantínova 2</w:t>
      </w:r>
      <w:r w:rsidRPr="00336F7D">
        <w:rPr>
          <w:sz w:val="24"/>
          <w:szCs w:val="20"/>
        </w:rPr>
        <w:br/>
        <w:t xml:space="preserve">080 </w:t>
      </w:r>
      <w:r>
        <w:rPr>
          <w:sz w:val="24"/>
          <w:szCs w:val="20"/>
        </w:rPr>
        <w:t>65</w:t>
      </w:r>
      <w:r w:rsidRPr="00336F7D">
        <w:rPr>
          <w:sz w:val="24"/>
          <w:szCs w:val="20"/>
        </w:rPr>
        <w:t xml:space="preserve"> Prešov</w:t>
      </w:r>
      <w:r w:rsidRPr="00336F7D">
        <w:rPr>
          <w:sz w:val="24"/>
          <w:szCs w:val="20"/>
        </w:rPr>
        <w:br/>
        <w:t xml:space="preserve">  </w:t>
      </w:r>
      <w:r w:rsidRPr="00336F7D">
        <w:rPr>
          <w:sz w:val="24"/>
          <w:szCs w:val="20"/>
        </w:rPr>
        <w:br/>
      </w:r>
      <w:r>
        <w:rPr>
          <w:sz w:val="24"/>
          <w:szCs w:val="20"/>
        </w:rPr>
        <w:t xml:space="preserve">                                                                                                                         </w:t>
      </w:r>
      <w:r w:rsidRPr="001B413D">
        <w:rPr>
          <w:color w:val="FF0000"/>
          <w:sz w:val="24"/>
          <w:szCs w:val="20"/>
        </w:rPr>
        <w:t>Miesto dátum</w:t>
      </w:r>
      <w:r w:rsidRPr="00336F7D">
        <w:rPr>
          <w:sz w:val="24"/>
          <w:szCs w:val="20"/>
        </w:rPr>
        <w:br/>
        <w:t xml:space="preserve">  </w:t>
      </w:r>
      <w:r w:rsidRPr="00336F7D">
        <w:rPr>
          <w:sz w:val="24"/>
          <w:szCs w:val="20"/>
        </w:rPr>
        <w:br/>
      </w:r>
    </w:p>
    <w:p w14:paraId="2E3FBC4A" w14:textId="0AE2D89E" w:rsidR="00DA2BB4" w:rsidRDefault="0017379A" w:rsidP="00DA2BB4">
      <w:pPr>
        <w:jc w:val="both"/>
        <w:rPr>
          <w:rStyle w:val="Vrazn"/>
          <w:sz w:val="24"/>
          <w:szCs w:val="20"/>
          <w:u w:val="single"/>
        </w:rPr>
      </w:pPr>
      <w:r>
        <w:rPr>
          <w:rStyle w:val="Vrazn"/>
          <w:sz w:val="24"/>
          <w:szCs w:val="20"/>
          <w:u w:val="single"/>
        </w:rPr>
        <w:t>Žiadosť o oslobodenie od cvičenia na hodinách TSV</w:t>
      </w:r>
    </w:p>
    <w:p w14:paraId="48FEAA9D" w14:textId="50FB7542" w:rsidR="00635369" w:rsidRPr="002861A8" w:rsidRDefault="00635369" w:rsidP="00635369">
      <w:r w:rsidRPr="002861A8">
        <w:rPr>
          <w:sz w:val="24"/>
          <w:szCs w:val="20"/>
        </w:rPr>
        <w:t xml:space="preserve">  </w:t>
      </w:r>
    </w:p>
    <w:p w14:paraId="4EAD6FB5" w14:textId="28738B77" w:rsidR="00EF1779" w:rsidRPr="00EF1779" w:rsidRDefault="0036592A" w:rsidP="007A5D70">
      <w:pPr>
        <w:spacing w:line="360" w:lineRule="auto"/>
        <w:jc w:val="both"/>
        <w:rPr>
          <w:sz w:val="24"/>
          <w:szCs w:val="20"/>
        </w:rPr>
      </w:pPr>
      <w:proofErr w:type="spellStart"/>
      <w:r>
        <w:rPr>
          <w:sz w:val="24"/>
          <w:szCs w:val="20"/>
        </w:rPr>
        <w:t>Dolepodpísaný</w:t>
      </w:r>
      <w:proofErr w:type="spellEnd"/>
      <w:r w:rsidR="007A5D70">
        <w:rPr>
          <w:sz w:val="24"/>
          <w:szCs w:val="20"/>
        </w:rPr>
        <w:t xml:space="preserve"> </w:t>
      </w:r>
      <w:r w:rsidR="00EF1779" w:rsidRPr="00EF1779">
        <w:rPr>
          <w:sz w:val="24"/>
          <w:szCs w:val="20"/>
        </w:rPr>
        <w:t>..........</w:t>
      </w:r>
      <w:r w:rsidR="00A20817">
        <w:rPr>
          <w:sz w:val="24"/>
          <w:szCs w:val="20"/>
        </w:rPr>
        <w:t>......</w:t>
      </w:r>
      <w:r w:rsidR="00EF1779" w:rsidRPr="00EF1779">
        <w:rPr>
          <w:sz w:val="24"/>
          <w:szCs w:val="20"/>
        </w:rPr>
        <w:t>......................................................</w:t>
      </w:r>
      <w:r w:rsidR="007A5D70">
        <w:rPr>
          <w:sz w:val="24"/>
          <w:szCs w:val="20"/>
        </w:rPr>
        <w:t xml:space="preserve"> </w:t>
      </w:r>
      <w:r w:rsidR="00EF1779" w:rsidRPr="00EF1779">
        <w:rPr>
          <w:sz w:val="24"/>
          <w:szCs w:val="20"/>
        </w:rPr>
        <w:t>(meno</w:t>
      </w:r>
      <w:r w:rsidR="007A5D70">
        <w:rPr>
          <w:sz w:val="24"/>
          <w:szCs w:val="20"/>
        </w:rPr>
        <w:t xml:space="preserve"> </w:t>
      </w:r>
      <w:r w:rsidR="00EF1779" w:rsidRPr="00EF1779">
        <w:rPr>
          <w:sz w:val="24"/>
          <w:szCs w:val="20"/>
        </w:rPr>
        <w:t>a priezvisko)</w:t>
      </w:r>
      <w:r w:rsidR="00E451F7">
        <w:rPr>
          <w:sz w:val="24"/>
          <w:szCs w:val="20"/>
        </w:rPr>
        <w:t xml:space="preserve"> </w:t>
      </w:r>
      <w:r w:rsidR="00EF1779" w:rsidRPr="00EF1779">
        <w:rPr>
          <w:sz w:val="24"/>
          <w:szCs w:val="20"/>
        </w:rPr>
        <w:t>žiadam o</w:t>
      </w:r>
      <w:r w:rsidR="00E451F7">
        <w:rPr>
          <w:sz w:val="24"/>
          <w:szCs w:val="20"/>
        </w:rPr>
        <w:t> </w:t>
      </w:r>
      <w:r w:rsidR="00EF1779" w:rsidRPr="00EF1779">
        <w:rPr>
          <w:sz w:val="24"/>
          <w:szCs w:val="20"/>
        </w:rPr>
        <w:t>oslobodenie</w:t>
      </w:r>
      <w:r w:rsidR="00E451F7">
        <w:rPr>
          <w:sz w:val="24"/>
          <w:szCs w:val="20"/>
        </w:rPr>
        <w:t xml:space="preserve"> </w:t>
      </w:r>
      <w:r w:rsidR="00EF1779" w:rsidRPr="00EF1779">
        <w:rPr>
          <w:sz w:val="24"/>
          <w:szCs w:val="20"/>
        </w:rPr>
        <w:t>od</w:t>
      </w:r>
      <w:r w:rsidR="004B45E3">
        <w:rPr>
          <w:sz w:val="24"/>
          <w:szCs w:val="20"/>
        </w:rPr>
        <w:t xml:space="preserve"> </w:t>
      </w:r>
      <w:r w:rsidR="00E451F7">
        <w:rPr>
          <w:sz w:val="24"/>
          <w:szCs w:val="20"/>
        </w:rPr>
        <w:t>cvičenia na hodinách</w:t>
      </w:r>
      <w:r w:rsidR="004B45E3">
        <w:rPr>
          <w:sz w:val="24"/>
          <w:szCs w:val="20"/>
        </w:rPr>
        <w:t xml:space="preserve"> </w:t>
      </w:r>
      <w:r w:rsidR="00EF1779" w:rsidRPr="00EF1779">
        <w:rPr>
          <w:sz w:val="24"/>
          <w:szCs w:val="20"/>
        </w:rPr>
        <w:t>telesnej</w:t>
      </w:r>
      <w:r w:rsidR="004B45E3">
        <w:rPr>
          <w:sz w:val="24"/>
          <w:szCs w:val="20"/>
        </w:rPr>
        <w:t xml:space="preserve"> </w:t>
      </w:r>
      <w:r w:rsidR="00E451F7">
        <w:rPr>
          <w:sz w:val="24"/>
          <w:szCs w:val="20"/>
        </w:rPr>
        <w:t xml:space="preserve">a športovej </w:t>
      </w:r>
      <w:r w:rsidR="00EF1779" w:rsidRPr="00EF1779">
        <w:rPr>
          <w:sz w:val="24"/>
          <w:szCs w:val="20"/>
        </w:rPr>
        <w:t>výchovy</w:t>
      </w:r>
      <w:r w:rsidR="00E451F7">
        <w:rPr>
          <w:sz w:val="24"/>
          <w:szCs w:val="20"/>
        </w:rPr>
        <w:t xml:space="preserve"> </w:t>
      </w:r>
      <w:r w:rsidR="00EF1779" w:rsidRPr="00EF1779">
        <w:rPr>
          <w:sz w:val="24"/>
          <w:szCs w:val="20"/>
        </w:rPr>
        <w:t>môjho</w:t>
      </w:r>
      <w:r w:rsidR="004B45E3">
        <w:rPr>
          <w:sz w:val="24"/>
          <w:szCs w:val="20"/>
        </w:rPr>
        <w:t xml:space="preserve"> </w:t>
      </w:r>
      <w:r w:rsidR="00EF1779" w:rsidRPr="00EF1779">
        <w:rPr>
          <w:sz w:val="24"/>
          <w:szCs w:val="20"/>
        </w:rPr>
        <w:t>syna</w:t>
      </w:r>
      <w:r w:rsidR="004B45E3">
        <w:rPr>
          <w:sz w:val="24"/>
          <w:szCs w:val="20"/>
        </w:rPr>
        <w:t>/</w:t>
      </w:r>
      <w:r w:rsidR="00E451F7">
        <w:rPr>
          <w:sz w:val="24"/>
          <w:szCs w:val="20"/>
        </w:rPr>
        <w:t>mojej</w:t>
      </w:r>
      <w:r w:rsidR="00EF1779" w:rsidRPr="00EF1779">
        <w:rPr>
          <w:sz w:val="24"/>
          <w:szCs w:val="20"/>
        </w:rPr>
        <w:tab/>
        <w:t>dcéry</w:t>
      </w:r>
      <w:r w:rsidR="00E451F7">
        <w:rPr>
          <w:sz w:val="24"/>
          <w:szCs w:val="20"/>
        </w:rPr>
        <w:t xml:space="preserve"> </w:t>
      </w:r>
      <w:r w:rsidR="00EF1779" w:rsidRPr="00EF1779">
        <w:rPr>
          <w:sz w:val="24"/>
          <w:szCs w:val="20"/>
        </w:rPr>
        <w:t>.............................................. .......</w:t>
      </w:r>
      <w:r w:rsidR="004332AC">
        <w:rPr>
          <w:sz w:val="24"/>
          <w:szCs w:val="20"/>
        </w:rPr>
        <w:t>......</w:t>
      </w:r>
      <w:r w:rsidR="00EF1779" w:rsidRPr="00EF1779">
        <w:rPr>
          <w:sz w:val="24"/>
          <w:szCs w:val="20"/>
        </w:rPr>
        <w:t>................................., žiak</w:t>
      </w:r>
      <w:r w:rsidR="002A684A">
        <w:rPr>
          <w:sz w:val="24"/>
          <w:szCs w:val="20"/>
        </w:rPr>
        <w:t>a/žiačky ......................... triedy</w:t>
      </w:r>
      <w:r w:rsidR="00EF1779" w:rsidRPr="00EF1779">
        <w:rPr>
          <w:sz w:val="24"/>
          <w:szCs w:val="20"/>
        </w:rPr>
        <w:t xml:space="preserve"> v školskom roku</w:t>
      </w:r>
      <w:r w:rsidR="00A20817">
        <w:rPr>
          <w:sz w:val="24"/>
          <w:szCs w:val="20"/>
        </w:rPr>
        <w:t xml:space="preserve"> ....................</w:t>
      </w:r>
      <w:r w:rsidR="007A5D70">
        <w:rPr>
          <w:sz w:val="24"/>
          <w:szCs w:val="20"/>
        </w:rPr>
        <w:t>.....</w:t>
      </w:r>
      <w:r w:rsidR="00A20817">
        <w:rPr>
          <w:sz w:val="24"/>
          <w:szCs w:val="20"/>
        </w:rPr>
        <w:t>............ .</w:t>
      </w:r>
    </w:p>
    <w:p w14:paraId="74430B11" w14:textId="73BA21DA" w:rsidR="00EF1779" w:rsidRPr="00EF1779" w:rsidRDefault="00EF1779" w:rsidP="007A5D70">
      <w:pPr>
        <w:spacing w:line="360" w:lineRule="auto"/>
        <w:jc w:val="both"/>
        <w:rPr>
          <w:sz w:val="24"/>
          <w:szCs w:val="20"/>
        </w:rPr>
      </w:pPr>
      <w:r w:rsidRPr="00EF1779">
        <w:rPr>
          <w:sz w:val="24"/>
          <w:szCs w:val="20"/>
        </w:rPr>
        <w:t>O oslobodenie od</w:t>
      </w:r>
      <w:r w:rsidR="007A5D70">
        <w:rPr>
          <w:sz w:val="24"/>
          <w:szCs w:val="20"/>
        </w:rPr>
        <w:t xml:space="preserve"> </w:t>
      </w:r>
      <w:r w:rsidR="007A5D70">
        <w:rPr>
          <w:sz w:val="24"/>
          <w:szCs w:val="20"/>
        </w:rPr>
        <w:t xml:space="preserve">cvičenia na hodinách </w:t>
      </w:r>
      <w:r w:rsidR="007A5D70" w:rsidRPr="00EF1779">
        <w:rPr>
          <w:sz w:val="24"/>
          <w:szCs w:val="20"/>
        </w:rPr>
        <w:t>telesnej</w:t>
      </w:r>
      <w:r w:rsidR="007A5D70">
        <w:rPr>
          <w:sz w:val="24"/>
          <w:szCs w:val="20"/>
        </w:rPr>
        <w:t xml:space="preserve"> a športovej </w:t>
      </w:r>
      <w:r w:rsidR="007A5D70" w:rsidRPr="00EF1779">
        <w:rPr>
          <w:sz w:val="24"/>
          <w:szCs w:val="20"/>
        </w:rPr>
        <w:t>výchovy</w:t>
      </w:r>
      <w:r w:rsidRPr="00EF1779">
        <w:rPr>
          <w:sz w:val="24"/>
          <w:szCs w:val="20"/>
        </w:rPr>
        <w:t xml:space="preserve"> žiadam na základe návrhu lekára, ktorý tvorí prílohu tejto žiadosti.</w:t>
      </w:r>
    </w:p>
    <w:p w14:paraId="07EFB099" w14:textId="07769CC0" w:rsidR="00635369" w:rsidRPr="002861A8" w:rsidRDefault="00635369" w:rsidP="00635369">
      <w:pPr>
        <w:rPr>
          <w:sz w:val="24"/>
          <w:szCs w:val="20"/>
        </w:rPr>
      </w:pPr>
    </w:p>
    <w:p w14:paraId="4FC8686F" w14:textId="77777777" w:rsidR="00FA06F9" w:rsidRDefault="00635369" w:rsidP="00FA06F9">
      <w:pPr>
        <w:spacing w:after="0"/>
        <w:rPr>
          <w:sz w:val="24"/>
          <w:szCs w:val="20"/>
        </w:rPr>
      </w:pPr>
      <w:r w:rsidRPr="002861A8">
        <w:rPr>
          <w:sz w:val="24"/>
          <w:szCs w:val="20"/>
        </w:rPr>
        <w:t>S úctou</w:t>
      </w:r>
      <w:r w:rsidRPr="002861A8">
        <w:rPr>
          <w:sz w:val="24"/>
          <w:szCs w:val="20"/>
        </w:rPr>
        <w:br/>
        <w:t xml:space="preserve">  </w:t>
      </w:r>
    </w:p>
    <w:p w14:paraId="11569316" w14:textId="7CEA9E50" w:rsidR="00635369" w:rsidRPr="002861A8" w:rsidRDefault="00635369" w:rsidP="00FA06F9">
      <w:pPr>
        <w:spacing w:after="0"/>
        <w:rPr>
          <w:sz w:val="24"/>
          <w:szCs w:val="20"/>
        </w:rPr>
      </w:pPr>
      <w:r w:rsidRPr="002861A8">
        <w:rPr>
          <w:sz w:val="24"/>
          <w:szCs w:val="20"/>
        </w:rPr>
        <w:br/>
      </w:r>
      <w:r w:rsidR="00FA06F9">
        <w:rPr>
          <w:sz w:val="24"/>
          <w:szCs w:val="20"/>
        </w:rPr>
        <w:t xml:space="preserve">                                                                              .......................................................</w:t>
      </w:r>
    </w:p>
    <w:p w14:paraId="41555AA1" w14:textId="46B1AF4A" w:rsidR="00635369" w:rsidRPr="002861A8" w:rsidRDefault="00635369" w:rsidP="00FA06F9">
      <w:pPr>
        <w:spacing w:after="0"/>
        <w:ind w:left="4956" w:firstLine="708"/>
        <w:rPr>
          <w:sz w:val="28"/>
        </w:rPr>
      </w:pPr>
      <w:r w:rsidRPr="002861A8">
        <w:rPr>
          <w:sz w:val="24"/>
          <w:szCs w:val="20"/>
        </w:rPr>
        <w:t>podpis</w:t>
      </w:r>
    </w:p>
    <w:sectPr w:rsidR="00635369" w:rsidRPr="002861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tDQ1NDAyNjYxNLdU0lEKTi0uzszPAykwrQUAeLIQgSwAAAA="/>
  </w:docVars>
  <w:rsids>
    <w:rsidRoot w:val="00321C91"/>
    <w:rsid w:val="000A3F57"/>
    <w:rsid w:val="0017379A"/>
    <w:rsid w:val="001B413D"/>
    <w:rsid w:val="00247728"/>
    <w:rsid w:val="002544E1"/>
    <w:rsid w:val="00254F08"/>
    <w:rsid w:val="00291016"/>
    <w:rsid w:val="002A684A"/>
    <w:rsid w:val="00321C91"/>
    <w:rsid w:val="0036592A"/>
    <w:rsid w:val="003A200C"/>
    <w:rsid w:val="004332AC"/>
    <w:rsid w:val="004B45E3"/>
    <w:rsid w:val="004F4EB8"/>
    <w:rsid w:val="0055527D"/>
    <w:rsid w:val="005E6891"/>
    <w:rsid w:val="00635369"/>
    <w:rsid w:val="00670C0B"/>
    <w:rsid w:val="006911FF"/>
    <w:rsid w:val="006C2659"/>
    <w:rsid w:val="007A5D70"/>
    <w:rsid w:val="007F168D"/>
    <w:rsid w:val="00866AF4"/>
    <w:rsid w:val="009F08DF"/>
    <w:rsid w:val="00A20817"/>
    <w:rsid w:val="00A93BDA"/>
    <w:rsid w:val="00AB2D4C"/>
    <w:rsid w:val="00C13DEC"/>
    <w:rsid w:val="00CA1DDE"/>
    <w:rsid w:val="00CF193F"/>
    <w:rsid w:val="00D92AFE"/>
    <w:rsid w:val="00D97E86"/>
    <w:rsid w:val="00DA2BB4"/>
    <w:rsid w:val="00E451F7"/>
    <w:rsid w:val="00E80764"/>
    <w:rsid w:val="00EF1779"/>
    <w:rsid w:val="00FA0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3CA9F"/>
  <w15:chartTrackingRefBased/>
  <w15:docId w15:val="{76F82D80-2036-4368-A7FF-2DFA0AA18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21C9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Vrazn">
    <w:name w:val="Strong"/>
    <w:uiPriority w:val="22"/>
    <w:qFormat/>
    <w:rsid w:val="00321C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2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1F0433739BE444A2F3AFC08D9FC93A" ma:contentTypeVersion="14" ma:contentTypeDescription="Umožňuje vytvoriť nový dokument." ma:contentTypeScope="" ma:versionID="286fa0d8f8cf23adb822c96973162192">
  <xsd:schema xmlns:xsd="http://www.w3.org/2001/XMLSchema" xmlns:xs="http://www.w3.org/2001/XMLSchema" xmlns:p="http://schemas.microsoft.com/office/2006/metadata/properties" xmlns:ns3="4406d4cc-0ebe-48e3-94e2-90069eb3ad5c" xmlns:ns4="f94611f0-2eab-4a7c-a1c5-9981423f1d55" targetNamespace="http://schemas.microsoft.com/office/2006/metadata/properties" ma:root="true" ma:fieldsID="61dc6f51a0162ee9c0ad3716f2932f9d" ns3:_="" ns4:_="">
    <xsd:import namespace="4406d4cc-0ebe-48e3-94e2-90069eb3ad5c"/>
    <xsd:import namespace="f94611f0-2eab-4a7c-a1c5-9981423f1d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6d4cc-0ebe-48e3-94e2-90069eb3ad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4611f0-2eab-4a7c-a1c5-9981423f1d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C790CA-3B41-473A-9C42-28B7C4B9D1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1889AC-3BD5-4A89-9A87-E379CC81D4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6d4cc-0ebe-48e3-94e2-90069eb3ad5c"/>
    <ds:schemaRef ds:uri="f94611f0-2eab-4a7c-a1c5-9981423f1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652981-10C5-4741-9C8B-F51D33673B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Soták</dc:creator>
  <cp:keywords/>
  <dc:description/>
  <cp:lastModifiedBy>Marek Soták</cp:lastModifiedBy>
  <cp:revision>14</cp:revision>
  <dcterms:created xsi:type="dcterms:W3CDTF">2022-09-07T17:51:00Z</dcterms:created>
  <dcterms:modified xsi:type="dcterms:W3CDTF">2022-09-07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1F0433739BE444A2F3AFC08D9FC93A</vt:lpwstr>
  </property>
</Properties>
</file>